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81CE5" w14:textId="77777777" w:rsidR="008D0D0C" w:rsidRPr="000F6A73" w:rsidRDefault="00A8410F" w:rsidP="00A8410F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sz w:val="20"/>
          <w:szCs w:val="20"/>
          <w:lang w:val="en-US"/>
        </w:rPr>
        <w:t>…………………………………………………………………..</w:t>
      </w:r>
    </w:p>
    <w:p w14:paraId="48D96AF6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(</w:t>
      </w:r>
      <w:proofErr w:type="spellStart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imię</w:t>
      </w:r>
      <w:proofErr w:type="spellEnd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i</w:t>
      </w:r>
      <w:proofErr w:type="spellEnd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nazwisko</w:t>
      </w:r>
      <w:proofErr w:type="spellEnd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/name and surname)</w:t>
      </w:r>
    </w:p>
    <w:p w14:paraId="57E93D2D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</w:p>
    <w:p w14:paraId="29DCD113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……………………………………………………………………</w:t>
      </w:r>
    </w:p>
    <w:p w14:paraId="174D84B2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(</w:t>
      </w:r>
      <w:proofErr w:type="spellStart"/>
      <w:r w:rsidR="00895BC7">
        <w:rPr>
          <w:rFonts w:ascii="Times New Roman" w:hAnsi="Times New Roman" w:cs="Times New Roman"/>
          <w:i/>
          <w:sz w:val="20"/>
          <w:szCs w:val="20"/>
          <w:lang w:val="en-US"/>
        </w:rPr>
        <w:t>W</w:t>
      </w: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ydział</w:t>
      </w:r>
      <w:proofErr w:type="spellEnd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 xml:space="preserve"> / </w:t>
      </w:r>
      <w:proofErr w:type="gramStart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Faculty )</w:t>
      </w:r>
      <w:proofErr w:type="gramEnd"/>
    </w:p>
    <w:p w14:paraId="13E85C63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</w:p>
    <w:p w14:paraId="542CEC86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sz w:val="20"/>
          <w:szCs w:val="20"/>
          <w:lang w:val="en-US"/>
        </w:rPr>
        <w:t>…………………………………………………………………...</w:t>
      </w:r>
    </w:p>
    <w:p w14:paraId="5A7AB11C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(</w:t>
      </w:r>
      <w:proofErr w:type="spellStart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numer</w:t>
      </w:r>
      <w:proofErr w:type="spellEnd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albumu</w:t>
      </w:r>
      <w:proofErr w:type="spellEnd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 xml:space="preserve">/ </w:t>
      </w:r>
      <w:r w:rsidR="003810DC">
        <w:rPr>
          <w:rFonts w:ascii="Times New Roman" w:hAnsi="Times New Roman" w:cs="Times New Roman"/>
          <w:i/>
          <w:sz w:val="20"/>
          <w:szCs w:val="20"/>
          <w:lang w:val="en-US"/>
        </w:rPr>
        <w:t>s</w:t>
      </w:r>
      <w:r w:rsidR="00F21AB0" w:rsidRPr="000F6A73">
        <w:rPr>
          <w:rFonts w:ascii="Times New Roman" w:hAnsi="Times New Roman" w:cs="Times New Roman"/>
          <w:i/>
          <w:sz w:val="20"/>
          <w:szCs w:val="20"/>
          <w:lang w:val="en-US"/>
        </w:rPr>
        <w:t>tudent</w:t>
      </w:r>
      <w:r w:rsidR="003810DC">
        <w:rPr>
          <w:rFonts w:ascii="Times New Roman" w:hAnsi="Times New Roman" w:cs="Times New Roman"/>
          <w:i/>
          <w:sz w:val="20"/>
          <w:szCs w:val="20"/>
          <w:lang w:val="en-US"/>
        </w:rPr>
        <w:t xml:space="preserve"> record book </w:t>
      </w:r>
      <w:r w:rsidR="00F21AB0" w:rsidRPr="000F6A73">
        <w:rPr>
          <w:rFonts w:ascii="Times New Roman" w:hAnsi="Times New Roman" w:cs="Times New Roman"/>
          <w:i/>
          <w:sz w:val="20"/>
          <w:szCs w:val="20"/>
          <w:lang w:val="en-US"/>
        </w:rPr>
        <w:t>number</w:t>
      </w: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)</w:t>
      </w:r>
    </w:p>
    <w:p w14:paraId="2FE9769C" w14:textId="77777777" w:rsidR="00F21AB0" w:rsidRPr="000F6A73" w:rsidRDefault="00F21AB0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</w:p>
    <w:p w14:paraId="2A7806AE" w14:textId="63FE0CD4" w:rsidR="00F21AB0" w:rsidRPr="009A01A5" w:rsidRDefault="00F21AB0" w:rsidP="007B3CB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A01A5">
        <w:rPr>
          <w:rFonts w:ascii="Times New Roman" w:hAnsi="Times New Roman" w:cs="Times New Roman"/>
          <w:b/>
          <w:sz w:val="24"/>
          <w:szCs w:val="24"/>
          <w:lang w:val="en-US"/>
        </w:rPr>
        <w:t>PEŁNOMOCNICTWO SZCZEGÓŁOWE</w:t>
      </w:r>
      <w:r w:rsidR="006D33A5" w:rsidRPr="009A01A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7B3CBC" w:rsidRPr="009A01A5">
        <w:rPr>
          <w:rFonts w:ascii="Arial" w:hAnsi="Arial" w:cs="Arial"/>
          <w:sz w:val="24"/>
          <w:szCs w:val="24"/>
        </w:rPr>
        <w:t>**</w:t>
      </w:r>
    </w:p>
    <w:p w14:paraId="25039C58" w14:textId="77777777" w:rsidR="007B3CBC" w:rsidRPr="009A01A5" w:rsidRDefault="00F21AB0" w:rsidP="007B3CB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A01A5">
        <w:rPr>
          <w:rFonts w:ascii="Times New Roman" w:hAnsi="Times New Roman" w:cs="Times New Roman"/>
          <w:b/>
          <w:sz w:val="24"/>
          <w:szCs w:val="24"/>
          <w:lang w:val="en-US"/>
        </w:rPr>
        <w:t>PARTICULAR POWER OF ATTORNEY</w:t>
      </w:r>
      <w:r w:rsidR="007B3CBC" w:rsidRPr="009A01A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7B3CBC" w:rsidRPr="009A01A5">
        <w:rPr>
          <w:rFonts w:ascii="Arial" w:hAnsi="Arial" w:cs="Arial"/>
          <w:sz w:val="24"/>
          <w:szCs w:val="24"/>
        </w:rPr>
        <w:t>**</w:t>
      </w:r>
    </w:p>
    <w:p w14:paraId="209F31D4" w14:textId="77777777" w:rsidR="009A01A5" w:rsidRDefault="009A01A5" w:rsidP="00F21AB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B27DE6" w14:textId="2A8A8F10" w:rsidR="00F2581E" w:rsidRPr="00624CC9" w:rsidRDefault="00F21AB0" w:rsidP="00F21AB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24CC9">
        <w:rPr>
          <w:rFonts w:ascii="Times New Roman" w:hAnsi="Times New Roman" w:cs="Times New Roman"/>
          <w:b/>
          <w:sz w:val="24"/>
          <w:szCs w:val="24"/>
        </w:rPr>
        <w:t>Ja, niżej podpisany/a</w:t>
      </w:r>
    </w:p>
    <w:p w14:paraId="0E94CCD4" w14:textId="77777777" w:rsidR="00F2581E" w:rsidRPr="00F2581E" w:rsidRDefault="00A97470" w:rsidP="00F21AB0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(I, </w:t>
      </w:r>
      <w:r w:rsidR="00F2581E" w:rsidRPr="00F2581E">
        <w:rPr>
          <w:rFonts w:ascii="Times New Roman" w:hAnsi="Times New Roman" w:cs="Times New Roman"/>
          <w:sz w:val="20"/>
          <w:szCs w:val="20"/>
          <w:lang w:val="en-US"/>
        </w:rPr>
        <w:t xml:space="preserve">the undersigned)                                 </w:t>
      </w:r>
    </w:p>
    <w:p w14:paraId="7D82A68C" w14:textId="77777777" w:rsidR="00E93CA5" w:rsidRPr="00B0352A" w:rsidRDefault="00F21AB0" w:rsidP="00F21AB0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0352A">
        <w:rPr>
          <w:rFonts w:ascii="Times New Roman" w:hAnsi="Times New Roman" w:cs="Times New Roman"/>
          <w:sz w:val="28"/>
          <w:szCs w:val="28"/>
          <w:lang w:val="en-US"/>
        </w:rPr>
        <w:t>______________</w:t>
      </w:r>
      <w:r w:rsidR="000F6A73" w:rsidRPr="00B0352A">
        <w:rPr>
          <w:rFonts w:ascii="Times New Roman" w:hAnsi="Times New Roman" w:cs="Times New Roman"/>
          <w:sz w:val="28"/>
          <w:szCs w:val="28"/>
          <w:lang w:val="en-US"/>
        </w:rPr>
        <w:t>__________________________</w:t>
      </w:r>
      <w:r w:rsidR="00F2581E" w:rsidRPr="00B0352A">
        <w:rPr>
          <w:rFonts w:ascii="Times New Roman" w:hAnsi="Times New Roman" w:cs="Times New Roman"/>
          <w:sz w:val="28"/>
          <w:szCs w:val="28"/>
          <w:lang w:val="en-US"/>
        </w:rPr>
        <w:t>________________________</w:t>
      </w:r>
    </w:p>
    <w:p w14:paraId="183C3848" w14:textId="77777777" w:rsidR="00B0352A" w:rsidRPr="00112DBD" w:rsidRDefault="00F17E90" w:rsidP="00B0352A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12DBD">
        <w:rPr>
          <w:rFonts w:ascii="Times New Roman" w:hAnsi="Times New Roman" w:cs="Times New Roman"/>
          <w:sz w:val="20"/>
          <w:szCs w:val="20"/>
        </w:rPr>
        <w:t>(</w:t>
      </w:r>
      <w:r w:rsidR="00F21AB0" w:rsidRPr="00112DBD">
        <w:rPr>
          <w:rFonts w:ascii="Times New Roman" w:hAnsi="Times New Roman" w:cs="Times New Roman"/>
          <w:sz w:val="20"/>
          <w:szCs w:val="20"/>
        </w:rPr>
        <w:t>imię i nazwisko moco</w:t>
      </w:r>
      <w:r w:rsidR="00BB35BF" w:rsidRPr="00112DBD">
        <w:rPr>
          <w:rFonts w:ascii="Times New Roman" w:hAnsi="Times New Roman" w:cs="Times New Roman"/>
          <w:sz w:val="20"/>
          <w:szCs w:val="20"/>
        </w:rPr>
        <w:t>dawcy /</w:t>
      </w:r>
      <w:r w:rsidR="00E93CA5" w:rsidRPr="00112DBD">
        <w:rPr>
          <w:rFonts w:ascii="Times New Roman" w:hAnsi="Times New Roman" w:cs="Times New Roman"/>
          <w:sz w:val="20"/>
          <w:szCs w:val="20"/>
        </w:rPr>
        <w:t>graduate’s name and surname )</w:t>
      </w:r>
    </w:p>
    <w:p w14:paraId="5947D987" w14:textId="77777777" w:rsidR="00F2581E" w:rsidRPr="00B0352A" w:rsidRDefault="009150BD" w:rsidP="00B0352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4CC9">
        <w:rPr>
          <w:rFonts w:ascii="Times New Roman" w:hAnsi="Times New Roman" w:cs="Times New Roman"/>
          <w:b/>
          <w:sz w:val="24"/>
          <w:szCs w:val="24"/>
        </w:rPr>
        <w:t>u</w:t>
      </w:r>
      <w:proofErr w:type="spellStart"/>
      <w:r w:rsidR="00E93CA5" w:rsidRPr="00624CC9">
        <w:rPr>
          <w:rFonts w:ascii="Times New Roman" w:hAnsi="Times New Roman" w:cs="Times New Roman"/>
          <w:b/>
          <w:sz w:val="24"/>
          <w:szCs w:val="24"/>
          <w:lang w:val="en-US"/>
        </w:rPr>
        <w:t>rodzony</w:t>
      </w:r>
      <w:proofErr w:type="spellEnd"/>
      <w:r w:rsidR="00E93CA5" w:rsidRPr="00624CC9">
        <w:rPr>
          <w:rFonts w:ascii="Times New Roman" w:hAnsi="Times New Roman" w:cs="Times New Roman"/>
          <w:b/>
          <w:sz w:val="24"/>
          <w:szCs w:val="24"/>
          <w:lang w:val="en-US"/>
        </w:rPr>
        <w:t>/a</w:t>
      </w:r>
    </w:p>
    <w:p w14:paraId="3470F2CD" w14:textId="77777777" w:rsidR="00F2581E" w:rsidRPr="009150BD" w:rsidRDefault="00F2581E" w:rsidP="00F21AB0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150BD">
        <w:rPr>
          <w:rFonts w:ascii="Times New Roman" w:hAnsi="Times New Roman" w:cs="Times New Roman"/>
          <w:sz w:val="20"/>
          <w:szCs w:val="20"/>
          <w:lang w:val="en-US"/>
        </w:rPr>
        <w:t>(born)</w:t>
      </w:r>
    </w:p>
    <w:p w14:paraId="6C1F6562" w14:textId="77777777" w:rsidR="00F17E90" w:rsidRPr="009150BD" w:rsidRDefault="00E93CA5" w:rsidP="00F21AB0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9150BD">
        <w:rPr>
          <w:rFonts w:ascii="Times New Roman" w:hAnsi="Times New Roman" w:cs="Times New Roman"/>
          <w:sz w:val="28"/>
          <w:szCs w:val="28"/>
          <w:lang w:val="en-US"/>
        </w:rPr>
        <w:t>__________________________</w:t>
      </w:r>
      <w:r w:rsidR="000F6A73" w:rsidRPr="009150BD">
        <w:rPr>
          <w:rFonts w:ascii="Times New Roman" w:hAnsi="Times New Roman" w:cs="Times New Roman"/>
          <w:sz w:val="28"/>
          <w:szCs w:val="28"/>
          <w:lang w:val="en-US"/>
        </w:rPr>
        <w:t>_________________</w:t>
      </w:r>
      <w:r w:rsidR="00F2581E" w:rsidRPr="009150BD">
        <w:rPr>
          <w:rFonts w:ascii="Times New Roman" w:hAnsi="Times New Roman" w:cs="Times New Roman"/>
          <w:sz w:val="28"/>
          <w:szCs w:val="28"/>
          <w:lang w:val="en-US"/>
        </w:rPr>
        <w:t>_____________________</w:t>
      </w:r>
    </w:p>
    <w:p w14:paraId="0B814250" w14:textId="77777777" w:rsidR="00E93CA5" w:rsidRPr="000F6A73" w:rsidRDefault="003E329F" w:rsidP="00F21AB0">
      <w:pPr>
        <w:spacing w:after="0" w:line="240" w:lineRule="auto"/>
        <w:rPr>
          <w:rFonts w:ascii="Times New Roman" w:hAnsi="Times New Roman" w:cs="Times New Roman"/>
          <w:sz w:val="20"/>
          <w:szCs w:val="20"/>
          <w:u w:val="single"/>
          <w:lang w:val="en-US"/>
        </w:rPr>
      </w:pPr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             </w:t>
      </w:r>
      <w:r w:rsidR="000F6A73"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                             (</w:t>
      </w:r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data </w:t>
      </w:r>
      <w:proofErr w:type="spellStart"/>
      <w:r w:rsidRPr="000F6A73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sz w:val="20"/>
          <w:szCs w:val="20"/>
          <w:lang w:val="en-US"/>
        </w:rPr>
        <w:t>mie</w:t>
      </w:r>
      <w:r w:rsidR="00FD157A" w:rsidRPr="000F6A73">
        <w:rPr>
          <w:rFonts w:ascii="Times New Roman" w:hAnsi="Times New Roman" w:cs="Times New Roman"/>
          <w:sz w:val="20"/>
          <w:szCs w:val="20"/>
          <w:lang w:val="en-US"/>
        </w:rPr>
        <w:t>jsce</w:t>
      </w:r>
      <w:proofErr w:type="spellEnd"/>
      <w:r w:rsidR="00FD157A"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157A" w:rsidRPr="000F6A73">
        <w:rPr>
          <w:rFonts w:ascii="Times New Roman" w:hAnsi="Times New Roman" w:cs="Times New Roman"/>
          <w:sz w:val="20"/>
          <w:szCs w:val="20"/>
          <w:lang w:val="en-US"/>
        </w:rPr>
        <w:t>urodzenia</w:t>
      </w:r>
      <w:proofErr w:type="spellEnd"/>
      <w:r w:rsidR="00FD157A"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/ </w:t>
      </w:r>
      <w:r w:rsidRPr="000F6A73">
        <w:rPr>
          <w:rFonts w:ascii="Times New Roman" w:hAnsi="Times New Roman" w:cs="Times New Roman"/>
          <w:sz w:val="20"/>
          <w:szCs w:val="20"/>
          <w:lang w:val="en-US"/>
        </w:rPr>
        <w:t>date and place of birth)</w:t>
      </w:r>
      <w:r w:rsidR="00E93CA5" w:rsidRPr="000F6A73">
        <w:rPr>
          <w:rFonts w:ascii="Times New Roman" w:hAnsi="Times New Roman" w:cs="Times New Roman"/>
          <w:sz w:val="20"/>
          <w:szCs w:val="20"/>
          <w:u w:val="single"/>
          <w:lang w:val="en-US"/>
        </w:rPr>
        <w:t xml:space="preserve"> </w:t>
      </w:r>
      <w:r w:rsidRPr="000F6A73">
        <w:rPr>
          <w:rFonts w:ascii="Times New Roman" w:hAnsi="Times New Roman" w:cs="Times New Roman"/>
          <w:sz w:val="20"/>
          <w:szCs w:val="20"/>
          <w:u w:val="single"/>
          <w:lang w:val="en-US"/>
        </w:rPr>
        <w:t xml:space="preserve"> </w:t>
      </w:r>
    </w:p>
    <w:p w14:paraId="78D9A524" w14:textId="77777777" w:rsidR="00B0352A" w:rsidRDefault="00B0352A" w:rsidP="00BB35B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A14B1E" w14:textId="77777777" w:rsidR="00F21AB0" w:rsidRPr="00624CC9" w:rsidRDefault="00F17E90" w:rsidP="00BB35B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24CC9">
        <w:rPr>
          <w:rFonts w:ascii="Times New Roman" w:hAnsi="Times New Roman" w:cs="Times New Roman"/>
          <w:b/>
          <w:sz w:val="24"/>
          <w:szCs w:val="24"/>
        </w:rPr>
        <w:t>działając w imieniu własnym udzielam niniejszego pełnomocnictwa</w:t>
      </w:r>
    </w:p>
    <w:p w14:paraId="56CB8D3F" w14:textId="77777777" w:rsidR="00F2581E" w:rsidRPr="00F2581E" w:rsidRDefault="00F2581E" w:rsidP="00BB35B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B35BF">
        <w:rPr>
          <w:rFonts w:ascii="Times New Roman" w:hAnsi="Times New Roman" w:cs="Times New Roman"/>
          <w:sz w:val="20"/>
          <w:szCs w:val="20"/>
          <w:lang w:val="en-US"/>
        </w:rPr>
        <w:t>(a</w:t>
      </w:r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cting on my own behalf I hereby </w:t>
      </w:r>
      <w:proofErr w:type="spellStart"/>
      <w:r w:rsidR="00740972">
        <w:rPr>
          <w:rFonts w:ascii="Times New Roman" w:hAnsi="Times New Roman" w:cs="Times New Roman"/>
          <w:sz w:val="20"/>
          <w:szCs w:val="20"/>
          <w:lang w:val="en-US"/>
        </w:rPr>
        <w:t>authoris</w:t>
      </w:r>
      <w:r w:rsidRPr="000F6A73">
        <w:rPr>
          <w:rFonts w:ascii="Times New Roman" w:hAnsi="Times New Roman" w:cs="Times New Roman"/>
          <w:sz w:val="20"/>
          <w:szCs w:val="20"/>
          <w:lang w:val="en-US"/>
        </w:rPr>
        <w:t>e</w:t>
      </w:r>
      <w:proofErr w:type="spellEnd"/>
      <w:r w:rsidRPr="00BB35BF">
        <w:rPr>
          <w:rFonts w:ascii="Times New Roman" w:hAnsi="Times New Roman" w:cs="Times New Roman"/>
          <w:sz w:val="20"/>
          <w:szCs w:val="20"/>
          <w:lang w:val="en-US"/>
        </w:rPr>
        <w:t>)</w:t>
      </w:r>
    </w:p>
    <w:p w14:paraId="59F69170" w14:textId="77777777" w:rsidR="00F17E90" w:rsidRPr="000F6A73" w:rsidRDefault="00F17E90" w:rsidP="00BB35B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F6A73">
        <w:rPr>
          <w:rFonts w:ascii="Times New Roman" w:hAnsi="Times New Roman" w:cs="Times New Roman"/>
          <w:sz w:val="28"/>
          <w:szCs w:val="28"/>
        </w:rPr>
        <w:t>_________________________________</w:t>
      </w:r>
      <w:r w:rsidR="000F6A73">
        <w:rPr>
          <w:rFonts w:ascii="Times New Roman" w:hAnsi="Times New Roman" w:cs="Times New Roman"/>
          <w:sz w:val="28"/>
          <w:szCs w:val="28"/>
        </w:rPr>
        <w:t>_______________________________</w:t>
      </w:r>
    </w:p>
    <w:p w14:paraId="63365093" w14:textId="77777777" w:rsidR="00F17E90" w:rsidRPr="000F6A73" w:rsidRDefault="00766501" w:rsidP="00BB35BF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sz w:val="20"/>
          <w:szCs w:val="20"/>
          <w:lang w:val="en-US"/>
        </w:rPr>
        <w:t>(</w:t>
      </w:r>
      <w:proofErr w:type="spellStart"/>
      <w:r w:rsidR="00F17E90" w:rsidRPr="000F6A73">
        <w:rPr>
          <w:rFonts w:ascii="Times New Roman" w:hAnsi="Times New Roman" w:cs="Times New Roman"/>
          <w:sz w:val="20"/>
          <w:szCs w:val="20"/>
          <w:lang w:val="en-US"/>
        </w:rPr>
        <w:t>imię</w:t>
      </w:r>
      <w:proofErr w:type="spellEnd"/>
      <w:r w:rsidR="00F17E90"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17E90" w:rsidRPr="000F6A73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sz w:val="20"/>
          <w:szCs w:val="20"/>
          <w:lang w:val="en-US"/>
        </w:rPr>
        <w:t>nazwisko</w:t>
      </w:r>
      <w:proofErr w:type="spellEnd"/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sz w:val="20"/>
          <w:szCs w:val="20"/>
          <w:lang w:val="en-US"/>
        </w:rPr>
        <w:t>pełnomocnika</w:t>
      </w:r>
      <w:proofErr w:type="spellEnd"/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/</w:t>
      </w:r>
      <w:proofErr w:type="spellStart"/>
      <w:r w:rsidRPr="000F6A73">
        <w:rPr>
          <w:rFonts w:ascii="Times New Roman" w:hAnsi="Times New Roman" w:cs="Times New Roman"/>
          <w:sz w:val="20"/>
          <w:szCs w:val="20"/>
          <w:lang w:val="en-US"/>
        </w:rPr>
        <w:t>authorised</w:t>
      </w:r>
      <w:proofErr w:type="spellEnd"/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person’s name and surname)</w:t>
      </w:r>
    </w:p>
    <w:p w14:paraId="35BDFDE8" w14:textId="77777777" w:rsidR="00766501" w:rsidRPr="000F6A73" w:rsidRDefault="00766501" w:rsidP="00BB35BF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54C27357" w14:textId="77777777" w:rsidR="000F6A73" w:rsidRPr="00624CC9" w:rsidRDefault="000F6A73" w:rsidP="00A8410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24CC9">
        <w:rPr>
          <w:rFonts w:ascii="Times New Roman" w:hAnsi="Times New Roman" w:cs="Times New Roman"/>
          <w:b/>
          <w:sz w:val="24"/>
          <w:szCs w:val="24"/>
        </w:rPr>
        <w:t>legitymującemu/ej się dowodem osobistym/paszportem</w:t>
      </w:r>
    </w:p>
    <w:p w14:paraId="42CFA413" w14:textId="77777777" w:rsidR="000F6A73" w:rsidRPr="00F2581E" w:rsidRDefault="000F6A73" w:rsidP="00A8410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F2581E">
        <w:rPr>
          <w:rFonts w:ascii="Times New Roman" w:hAnsi="Times New Roman" w:cs="Times New Roman"/>
          <w:sz w:val="20"/>
          <w:szCs w:val="20"/>
          <w:lang w:val="en-US"/>
        </w:rPr>
        <w:t>(</w:t>
      </w:r>
      <w:r w:rsidR="00B70AEC">
        <w:rPr>
          <w:rFonts w:ascii="Times New Roman" w:hAnsi="Times New Roman" w:cs="Times New Roman"/>
          <w:sz w:val="20"/>
          <w:szCs w:val="20"/>
          <w:lang w:val="en-GB"/>
        </w:rPr>
        <w:t>holding the ID card series/</w:t>
      </w:r>
      <w:r w:rsidRPr="00F2581E">
        <w:rPr>
          <w:rFonts w:ascii="Times New Roman" w:hAnsi="Times New Roman" w:cs="Times New Roman"/>
          <w:sz w:val="20"/>
          <w:szCs w:val="20"/>
          <w:lang w:val="en-GB"/>
        </w:rPr>
        <w:t>passport* number)</w:t>
      </w:r>
    </w:p>
    <w:p w14:paraId="32D65414" w14:textId="77777777" w:rsidR="00B0352A" w:rsidRDefault="00B0352A" w:rsidP="00A8410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636461AC" w14:textId="77777777" w:rsidR="00766501" w:rsidRDefault="000F6A73" w:rsidP="00A8410F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sz w:val="20"/>
          <w:szCs w:val="20"/>
          <w:lang w:val="en-US"/>
        </w:rPr>
        <w:t>___________________________________________________________</w:t>
      </w:r>
      <w:r>
        <w:rPr>
          <w:rFonts w:ascii="Times New Roman" w:hAnsi="Times New Roman" w:cs="Times New Roman"/>
          <w:sz w:val="20"/>
          <w:szCs w:val="20"/>
          <w:lang w:val="en-US"/>
        </w:rPr>
        <w:t>_______________________________</w:t>
      </w:r>
    </w:p>
    <w:p w14:paraId="1D03FE98" w14:textId="77777777" w:rsidR="000F6A73" w:rsidRDefault="000F6A73" w:rsidP="00A8485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F2581E">
        <w:rPr>
          <w:rFonts w:ascii="Times New Roman" w:hAnsi="Times New Roman" w:cs="Times New Roman"/>
          <w:sz w:val="20"/>
          <w:szCs w:val="20"/>
        </w:rPr>
        <w:t>(seria i numer dowodu  osobistego lub paszportu/passport or ID card number)</w:t>
      </w:r>
    </w:p>
    <w:p w14:paraId="3D4AD167" w14:textId="77777777" w:rsidR="00A8485D" w:rsidRDefault="00A8485D" w:rsidP="00A8485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3ED803F" w14:textId="420485A7" w:rsidR="00A8485D" w:rsidRDefault="00A8485D" w:rsidP="00A8485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24CC9">
        <w:rPr>
          <w:rFonts w:ascii="Times New Roman" w:hAnsi="Times New Roman" w:cs="Times New Roman"/>
          <w:b/>
          <w:sz w:val="24"/>
          <w:szCs w:val="24"/>
        </w:rPr>
        <w:t>do odbioru z Politechniki Warszawskiej następujących dokumentów znajdujących się w mojej teczce akt personalnych</w:t>
      </w:r>
      <w:r w:rsidR="00826C13">
        <w:rPr>
          <w:rFonts w:ascii="Times New Roman" w:hAnsi="Times New Roman" w:cs="Times New Roman"/>
          <w:sz w:val="24"/>
          <w:szCs w:val="24"/>
        </w:rPr>
        <w:t xml:space="preserve"> </w:t>
      </w:r>
      <w:r w:rsidRPr="00A8485D">
        <w:rPr>
          <w:rFonts w:ascii="Times New Roman" w:hAnsi="Times New Roman" w:cs="Times New Roman"/>
          <w:sz w:val="20"/>
          <w:szCs w:val="20"/>
          <w:lang w:val="en-US"/>
        </w:rPr>
        <w:t>(to collect the following documents from Warsaw University of Technology)</w:t>
      </w:r>
      <w:r w:rsidR="00826C13">
        <w:rPr>
          <w:rFonts w:ascii="Times New Roman" w:hAnsi="Times New Roman" w:cs="Times New Roman"/>
          <w:sz w:val="20"/>
          <w:szCs w:val="20"/>
          <w:lang w:val="en-US"/>
        </w:rPr>
        <w:t>:</w:t>
      </w:r>
    </w:p>
    <w:p w14:paraId="795DEC4A" w14:textId="77777777" w:rsidR="00A8485D" w:rsidRDefault="00A8485D" w:rsidP="00A8485D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51C1162F" w14:textId="35FD2C9F" w:rsidR="007D2FB7" w:rsidRPr="00EA6C5B" w:rsidRDefault="00884D15" w:rsidP="00EA6C5B">
      <w:pPr>
        <w:pStyle w:val="ListParagraph"/>
        <w:numPr>
          <w:ilvl w:val="0"/>
          <w:numId w:val="14"/>
        </w:num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A6C5B">
        <w:rPr>
          <w:rFonts w:ascii="Times New Roman" w:hAnsi="Times New Roman" w:cs="Times New Roman"/>
          <w:b/>
          <w:sz w:val="24"/>
          <w:szCs w:val="24"/>
        </w:rPr>
        <w:t>dyplomu ukończenia</w:t>
      </w:r>
      <w:r w:rsidR="00A8485D" w:rsidRPr="00EA6C5B">
        <w:rPr>
          <w:rFonts w:ascii="Times New Roman" w:hAnsi="Times New Roman" w:cs="Times New Roman"/>
          <w:b/>
          <w:sz w:val="24"/>
          <w:szCs w:val="24"/>
        </w:rPr>
        <w:t xml:space="preserve"> studiów wyższych wraz z suplementem</w:t>
      </w:r>
      <w:r w:rsidR="00EA6C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8485D" w:rsidRPr="00EA6C5B">
        <w:rPr>
          <w:rFonts w:ascii="Times New Roman" w:hAnsi="Times New Roman" w:cs="Times New Roman"/>
          <w:sz w:val="20"/>
          <w:szCs w:val="20"/>
          <w:lang w:val="en-US"/>
        </w:rPr>
        <w:t>(the university graduation diploma with the diploma supplement)</w:t>
      </w:r>
      <w:r w:rsidR="00EA6C5B">
        <w:rPr>
          <w:rFonts w:ascii="Times New Roman" w:hAnsi="Times New Roman" w:cs="Times New Roman"/>
          <w:sz w:val="20"/>
          <w:szCs w:val="20"/>
          <w:lang w:val="en-US"/>
        </w:rPr>
        <w:t>,</w:t>
      </w:r>
    </w:p>
    <w:p w14:paraId="35023B79" w14:textId="01FECF21" w:rsidR="006E6E34" w:rsidRPr="00112DBD" w:rsidRDefault="00C25B15" w:rsidP="00EA6C5B">
      <w:pPr>
        <w:pStyle w:val="ListParagraph"/>
        <w:numPr>
          <w:ilvl w:val="0"/>
          <w:numId w:val="14"/>
        </w:num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oryginału świadectwa dojrzałości </w:t>
      </w:r>
      <w:r w:rsidR="00C7096B"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/ </w:t>
      </w:r>
      <w:r w:rsidRPr="00EA6C5B">
        <w:rPr>
          <w:rFonts w:ascii="Times New Roman" w:hAnsi="Times New Roman" w:cs="Times New Roman"/>
          <w:sz w:val="20"/>
          <w:szCs w:val="20"/>
          <w:lang w:val="en-US"/>
        </w:rPr>
        <w:t>the original of the Secondary School Leaving Certificate</w:t>
      </w:r>
      <w:r w:rsidR="006E6E34" w:rsidRPr="00EA6C5B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112DBD">
        <w:rPr>
          <w:rFonts w:ascii="Times New Roman" w:hAnsi="Times New Roman" w:cs="Times New Roman"/>
          <w:b/>
          <w:sz w:val="24"/>
          <w:szCs w:val="24"/>
          <w:lang w:val="en-US"/>
        </w:rPr>
        <w:t>indeksu</w:t>
      </w:r>
      <w:r w:rsidR="00C7096B" w:rsidRPr="00112DB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/ </w:t>
      </w:r>
      <w:r w:rsidR="00C77DD0" w:rsidRPr="00112DBD">
        <w:rPr>
          <w:rFonts w:ascii="Times New Roman" w:hAnsi="Times New Roman" w:cs="Times New Roman"/>
          <w:sz w:val="20"/>
          <w:szCs w:val="20"/>
          <w:lang w:val="en-US"/>
        </w:rPr>
        <w:t>student record</w:t>
      </w:r>
      <w:r w:rsidRPr="00112DBD">
        <w:rPr>
          <w:rFonts w:ascii="Times New Roman" w:hAnsi="Times New Roman" w:cs="Times New Roman"/>
          <w:sz w:val="20"/>
          <w:szCs w:val="20"/>
          <w:lang w:val="en-US"/>
        </w:rPr>
        <w:t xml:space="preserve"> book</w:t>
      </w:r>
      <w:r w:rsidR="006E6E34" w:rsidRPr="00112DBD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6E6E34" w:rsidRPr="00112DBD">
        <w:rPr>
          <w:rFonts w:ascii="Times New Roman" w:hAnsi="Times New Roman" w:cs="Times New Roman"/>
          <w:b/>
          <w:sz w:val="24"/>
          <w:szCs w:val="24"/>
          <w:lang w:val="en-US"/>
        </w:rPr>
        <w:t>zaświadczeni</w:t>
      </w:r>
      <w:r w:rsidR="00941AF8" w:rsidRPr="00112DBD">
        <w:rPr>
          <w:rFonts w:ascii="Times New Roman" w:hAnsi="Times New Roman" w:cs="Times New Roman"/>
          <w:b/>
          <w:sz w:val="24"/>
          <w:szCs w:val="24"/>
          <w:lang w:val="en-US"/>
        </w:rPr>
        <w:t>a</w:t>
      </w:r>
      <w:r w:rsidR="006E6E34"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C7096B" w:rsidRPr="00112DBD">
        <w:rPr>
          <w:rFonts w:ascii="Times New Roman" w:hAnsi="Times New Roman" w:cs="Times New Roman"/>
          <w:sz w:val="20"/>
          <w:szCs w:val="20"/>
          <w:lang w:val="en-US"/>
        </w:rPr>
        <w:t xml:space="preserve">/ </w:t>
      </w:r>
      <w:r w:rsidR="006E6E34" w:rsidRPr="00112DBD">
        <w:rPr>
          <w:rFonts w:ascii="Times New Roman" w:hAnsi="Times New Roman" w:cs="Times New Roman"/>
          <w:sz w:val="20"/>
          <w:szCs w:val="20"/>
          <w:lang w:val="en-US"/>
        </w:rPr>
        <w:t xml:space="preserve">the University Completion </w:t>
      </w:r>
      <w:proofErr w:type="gramStart"/>
      <w:r w:rsidR="006E6E34" w:rsidRPr="00112DBD">
        <w:rPr>
          <w:rFonts w:ascii="Times New Roman" w:hAnsi="Times New Roman" w:cs="Times New Roman"/>
          <w:sz w:val="20"/>
          <w:szCs w:val="20"/>
          <w:lang w:val="en-US"/>
        </w:rPr>
        <w:t>Certificate</w:t>
      </w:r>
      <w:r w:rsidR="00994F7C" w:rsidRPr="00112DBD">
        <w:rPr>
          <w:rFonts w:ascii="Times New Roman" w:hAnsi="Times New Roman" w:cs="Times New Roman"/>
          <w:sz w:val="20"/>
          <w:szCs w:val="20"/>
          <w:lang w:val="en-US"/>
        </w:rPr>
        <w:t>)</w:t>
      </w:r>
      <w:r w:rsidR="00994F7C" w:rsidRPr="00112DBD">
        <w:rPr>
          <w:rFonts w:ascii="Arial" w:hAnsi="Arial" w:cs="Arial"/>
          <w:b/>
          <w:bCs/>
          <w:sz w:val="24"/>
          <w:szCs w:val="24"/>
          <w:lang w:val="en-US"/>
        </w:rPr>
        <w:t>*</w:t>
      </w:r>
      <w:proofErr w:type="gramEnd"/>
      <w:r w:rsidR="003F7D29"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A14EB9"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oraz </w:t>
      </w:r>
      <w:r w:rsidR="003F7D29"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innych dokumentów / </w:t>
      </w:r>
      <w:r w:rsidR="003F7D29" w:rsidRPr="00EA6C5B">
        <w:rPr>
          <w:rFonts w:ascii="Times New Roman" w:hAnsi="Times New Roman" w:cs="Times New Roman"/>
          <w:sz w:val="20"/>
          <w:szCs w:val="20"/>
          <w:lang w:val="en-US"/>
        </w:rPr>
        <w:t>other documents</w:t>
      </w:r>
      <w:r w:rsidR="003F7D2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C1514">
        <w:rPr>
          <w:rFonts w:ascii="Times New Roman" w:hAnsi="Times New Roman" w:cs="Times New Roman"/>
          <w:sz w:val="20"/>
          <w:szCs w:val="20"/>
          <w:lang w:val="en-US"/>
        </w:rPr>
        <w:t>(</w:t>
      </w:r>
      <w:proofErr w:type="spellStart"/>
      <w:r w:rsidR="009C1514">
        <w:rPr>
          <w:rFonts w:ascii="Times New Roman" w:hAnsi="Times New Roman" w:cs="Times New Roman"/>
          <w:sz w:val="20"/>
          <w:szCs w:val="20"/>
          <w:lang w:val="en-US"/>
        </w:rPr>
        <w:t>należy</w:t>
      </w:r>
      <w:proofErr w:type="spellEnd"/>
      <w:r w:rsidR="009C151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9C1514">
        <w:rPr>
          <w:rFonts w:ascii="Times New Roman" w:hAnsi="Times New Roman" w:cs="Times New Roman"/>
          <w:sz w:val="20"/>
          <w:szCs w:val="20"/>
          <w:lang w:val="en-US"/>
        </w:rPr>
        <w:t>wymienić</w:t>
      </w:r>
      <w:proofErr w:type="spellEnd"/>
      <w:r w:rsidR="009C1514">
        <w:rPr>
          <w:rFonts w:ascii="Times New Roman" w:hAnsi="Times New Roman" w:cs="Times New Roman"/>
          <w:sz w:val="20"/>
          <w:szCs w:val="20"/>
          <w:lang w:val="en-US"/>
        </w:rPr>
        <w:t xml:space="preserve"> / </w:t>
      </w:r>
      <w:r w:rsidR="00D65994" w:rsidRPr="00D65994">
        <w:rPr>
          <w:rFonts w:ascii="Times New Roman" w:hAnsi="Times New Roman" w:cs="Times New Roman"/>
          <w:sz w:val="20"/>
          <w:szCs w:val="20"/>
          <w:lang w:val="en-US"/>
        </w:rPr>
        <w:t>please</w:t>
      </w:r>
      <w:r w:rsidR="004B57E0">
        <w:rPr>
          <w:rFonts w:ascii="Times New Roman" w:hAnsi="Times New Roman" w:cs="Times New Roman"/>
          <w:sz w:val="20"/>
          <w:szCs w:val="20"/>
          <w:lang w:val="en-US"/>
        </w:rPr>
        <w:t xml:space="preserve"> i</w:t>
      </w:r>
      <w:r w:rsidR="00D65994" w:rsidRPr="00D65994">
        <w:rPr>
          <w:rFonts w:ascii="Times New Roman" w:hAnsi="Times New Roman" w:cs="Times New Roman"/>
          <w:sz w:val="20"/>
          <w:szCs w:val="20"/>
          <w:lang w:val="en-US"/>
        </w:rPr>
        <w:t>ndicate</w:t>
      </w:r>
      <w:r w:rsidR="004B57E0">
        <w:rPr>
          <w:rFonts w:ascii="Times New Roman" w:hAnsi="Times New Roman" w:cs="Times New Roman"/>
          <w:sz w:val="20"/>
          <w:szCs w:val="20"/>
          <w:lang w:val="en-US"/>
        </w:rPr>
        <w:t xml:space="preserve">) </w:t>
      </w:r>
      <w:r w:rsidR="003F7D29">
        <w:rPr>
          <w:rFonts w:ascii="Times New Roman" w:hAnsi="Times New Roman" w:cs="Times New Roman"/>
          <w:sz w:val="20"/>
          <w:szCs w:val="20"/>
          <w:lang w:val="en-US"/>
        </w:rPr>
        <w:t>………………………………………………………………………………</w:t>
      </w:r>
      <w:r w:rsidR="00A14EB9">
        <w:rPr>
          <w:rFonts w:ascii="Times New Roman" w:hAnsi="Times New Roman" w:cs="Times New Roman"/>
          <w:sz w:val="20"/>
          <w:szCs w:val="20"/>
          <w:lang w:val="en-US"/>
        </w:rPr>
        <w:t>……………………….</w:t>
      </w:r>
    </w:p>
    <w:p w14:paraId="65ED6EEE" w14:textId="08DD0901" w:rsidR="00C25B15" w:rsidRPr="00112DBD" w:rsidRDefault="00C25B15" w:rsidP="00597E48">
      <w:pPr>
        <w:pStyle w:val="ListParagraph"/>
        <w:tabs>
          <w:tab w:val="right" w:leader="dot" w:pos="9923"/>
        </w:tabs>
        <w:spacing w:after="0" w:line="240" w:lineRule="auto"/>
        <w:ind w:left="0"/>
        <w:rPr>
          <w:rFonts w:ascii="Times New Roman" w:hAnsi="Times New Roman" w:cs="Times New Roman"/>
          <w:sz w:val="20"/>
          <w:szCs w:val="20"/>
          <w:lang w:val="en-US"/>
        </w:rPr>
      </w:pPr>
    </w:p>
    <w:p w14:paraId="3B714104" w14:textId="77777777" w:rsidR="00875FD5" w:rsidRPr="00B0352A" w:rsidRDefault="00875FD5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352A">
        <w:rPr>
          <w:rFonts w:ascii="Times New Roman" w:hAnsi="Times New Roman" w:cs="Times New Roman"/>
          <w:sz w:val="24"/>
          <w:szCs w:val="24"/>
        </w:rPr>
        <w:t>Pełnomocnictwo niniejsze nie obejmuje prawa do udzielania dalszych pełnomocnictw.</w:t>
      </w:r>
    </w:p>
    <w:p w14:paraId="02D80DAC" w14:textId="45ECFC5E" w:rsidR="00875FD5" w:rsidRDefault="00875FD5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B0352A">
        <w:rPr>
          <w:rFonts w:ascii="Times New Roman" w:hAnsi="Times New Roman" w:cs="Times New Roman"/>
          <w:sz w:val="20"/>
          <w:szCs w:val="20"/>
          <w:lang w:val="en-US"/>
        </w:rPr>
        <w:t>(This Power of Attorney does not comprise the right to grant further Powers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of Attorney)</w:t>
      </w:r>
    </w:p>
    <w:p w14:paraId="35914372" w14:textId="270EDF81" w:rsidR="00875FD5" w:rsidRDefault="00875FD5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00A127BE" w14:textId="77777777" w:rsidR="00EA6C5B" w:rsidRDefault="00EA6C5B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20D53C98" w14:textId="38D2F4B2" w:rsidR="00875FD5" w:rsidRDefault="00875FD5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                                                                                                                    …………………………………</w:t>
      </w:r>
      <w:r w:rsidR="00EA06BF">
        <w:rPr>
          <w:rFonts w:ascii="Times New Roman" w:hAnsi="Times New Roman" w:cs="Times New Roman"/>
          <w:sz w:val="20"/>
          <w:szCs w:val="20"/>
          <w:lang w:val="en-US"/>
        </w:rPr>
        <w:t>………</w:t>
      </w:r>
    </w:p>
    <w:p w14:paraId="2F8244F9" w14:textId="77777777" w:rsidR="00875FD5" w:rsidRPr="00B0352A" w:rsidRDefault="00875FD5" w:rsidP="00597E48">
      <w:pPr>
        <w:tabs>
          <w:tab w:val="right" w:leader="dot" w:pos="9923"/>
        </w:tabs>
        <w:spacing w:after="0" w:line="240" w:lineRule="auto"/>
        <w:rPr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                                                                                                                  (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podpis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mocodawcy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>/graduate’s signature)</w:t>
      </w:r>
    </w:p>
    <w:p w14:paraId="5722438D" w14:textId="77777777" w:rsidR="006E3BE7" w:rsidRDefault="006E3BE7" w:rsidP="00597E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F2C630" w14:textId="283FE4DE" w:rsidR="00A6452C" w:rsidRDefault="00982AD1" w:rsidP="00740D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2AD1">
        <w:rPr>
          <w:rFonts w:ascii="Times New Roman" w:hAnsi="Times New Roman" w:cs="Times New Roman"/>
          <w:sz w:val="24"/>
          <w:szCs w:val="24"/>
        </w:rPr>
        <w:t>Upoważnienie zostało podpisane w obecności pracownika Politechniki Warszawskiej,</w:t>
      </w:r>
      <w:r w:rsidR="002C10A6">
        <w:rPr>
          <w:rFonts w:ascii="Times New Roman" w:hAnsi="Times New Roman" w:cs="Times New Roman"/>
          <w:sz w:val="24"/>
          <w:szCs w:val="24"/>
        </w:rPr>
        <w:t xml:space="preserve"> </w:t>
      </w:r>
      <w:r w:rsidRPr="00982AD1">
        <w:rPr>
          <w:rFonts w:ascii="Times New Roman" w:hAnsi="Times New Roman" w:cs="Times New Roman"/>
          <w:sz w:val="24"/>
          <w:szCs w:val="24"/>
        </w:rPr>
        <w:t>Pani/Pan</w:t>
      </w:r>
    </w:p>
    <w:p w14:paraId="3BEB9C08" w14:textId="0BBD8E64" w:rsidR="00982AD1" w:rsidRPr="00112DBD" w:rsidRDefault="00AC539B" w:rsidP="007C7AC1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2DBD">
        <w:rPr>
          <w:rFonts w:ascii="Times New Roman" w:hAnsi="Times New Roman" w:cs="Times New Roman"/>
          <w:lang w:val="en-US"/>
        </w:rPr>
        <w:t>(The</w:t>
      </w:r>
      <w:r w:rsidR="00A001A5" w:rsidRPr="00112DBD">
        <w:rPr>
          <w:rFonts w:ascii="Times New Roman" w:hAnsi="Times New Roman" w:cs="Times New Roman"/>
          <w:lang w:val="en-US"/>
        </w:rPr>
        <w:t xml:space="preserve"> authorization was signed in the presence of an employee of the Warsaw University of Technology,</w:t>
      </w:r>
      <w:r w:rsidR="00EC7246" w:rsidRPr="00112DBD">
        <w:rPr>
          <w:rFonts w:ascii="Times New Roman" w:hAnsi="Times New Roman" w:cs="Times New Roman"/>
          <w:lang w:val="en-US"/>
        </w:rPr>
        <w:t xml:space="preserve"> </w:t>
      </w:r>
      <w:r w:rsidR="004E6559" w:rsidRPr="00112DBD">
        <w:rPr>
          <w:rFonts w:ascii="Times New Roman" w:hAnsi="Times New Roman" w:cs="Times New Roman"/>
          <w:lang w:val="en-US"/>
        </w:rPr>
        <w:t>Ms</w:t>
      </w:r>
      <w:r w:rsidR="00147EB3" w:rsidRPr="00112DBD">
        <w:rPr>
          <w:rFonts w:ascii="Times New Roman" w:hAnsi="Times New Roman" w:cs="Times New Roman"/>
          <w:lang w:val="en-US"/>
        </w:rPr>
        <w:t>.</w:t>
      </w:r>
      <w:r w:rsidR="004E6559" w:rsidRPr="00112DBD">
        <w:rPr>
          <w:rFonts w:ascii="Times New Roman" w:hAnsi="Times New Roman" w:cs="Times New Roman"/>
          <w:lang w:val="en-US"/>
        </w:rPr>
        <w:t>/</w:t>
      </w:r>
      <w:r w:rsidR="00A001A5" w:rsidRPr="00112DBD">
        <w:rPr>
          <w:rFonts w:ascii="Times New Roman" w:hAnsi="Times New Roman" w:cs="Times New Roman"/>
          <w:lang w:val="en-US"/>
        </w:rPr>
        <w:t>Mr</w:t>
      </w:r>
      <w:r w:rsidR="005C6AC3" w:rsidRPr="00112DBD">
        <w:rPr>
          <w:rFonts w:ascii="Times New Roman" w:hAnsi="Times New Roman" w:cs="Times New Roman"/>
          <w:lang w:val="en-US"/>
        </w:rPr>
        <w:t>.</w:t>
      </w:r>
      <w:r w:rsidR="00A001A5" w:rsidRPr="00112DBD">
        <w:rPr>
          <w:rFonts w:ascii="Times New Roman" w:hAnsi="Times New Roman" w:cs="Times New Roman"/>
          <w:lang w:val="en-US"/>
        </w:rPr>
        <w:t xml:space="preserve"> )</w:t>
      </w:r>
      <w:r w:rsidR="00982AD1" w:rsidRPr="00112DBD">
        <w:rPr>
          <w:rFonts w:ascii="Times New Roman" w:hAnsi="Times New Roman" w:cs="Times New Roman"/>
          <w:sz w:val="24"/>
          <w:szCs w:val="24"/>
          <w:lang w:val="en-US"/>
        </w:rPr>
        <w:t>**</w:t>
      </w:r>
    </w:p>
    <w:p w14:paraId="58CDC58F" w14:textId="62CE7C71" w:rsidR="00982AD1" w:rsidRDefault="00982AD1" w:rsidP="007C7AC1">
      <w:pPr>
        <w:spacing w:after="0" w:line="360" w:lineRule="auto"/>
        <w:rPr>
          <w:rFonts w:ascii="Arial" w:hAnsi="Arial" w:cs="Arial"/>
        </w:rPr>
      </w:pPr>
      <w:r w:rsidRPr="007D3B59">
        <w:rPr>
          <w:rFonts w:ascii="Arial" w:hAnsi="Arial" w:cs="Arial"/>
        </w:rPr>
        <w:t>……………………………………………………………………………………………..……………</w:t>
      </w:r>
    </w:p>
    <w:p w14:paraId="2B495925" w14:textId="77777777" w:rsidR="00982AD1" w:rsidRDefault="00982AD1" w:rsidP="007C7AC1">
      <w:pPr>
        <w:spacing w:after="0" w:line="360" w:lineRule="auto"/>
        <w:rPr>
          <w:rFonts w:ascii="Arial" w:hAnsi="Arial" w:cs="Arial"/>
        </w:rPr>
      </w:pPr>
      <w:r w:rsidRPr="007D3B59">
        <w:rPr>
          <w:rFonts w:ascii="Arial" w:hAnsi="Arial" w:cs="Arial"/>
        </w:rPr>
        <w:t xml:space="preserve">……………………………..……………… </w:t>
      </w:r>
    </w:p>
    <w:p w14:paraId="37EDA201" w14:textId="49347999" w:rsidR="00982AD1" w:rsidRDefault="00637D4D" w:rsidP="00941B99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982AD1" w:rsidRPr="00DE1635">
        <w:rPr>
          <w:rFonts w:ascii="Arial" w:hAnsi="Arial" w:cs="Arial"/>
          <w:sz w:val="20"/>
          <w:szCs w:val="20"/>
        </w:rPr>
        <w:t>odpis i pieczątka imienna pracownika</w:t>
      </w:r>
      <w:r w:rsidR="00982AD1">
        <w:rPr>
          <w:rFonts w:ascii="Arial" w:hAnsi="Arial" w:cs="Arial"/>
          <w:sz w:val="20"/>
          <w:szCs w:val="20"/>
        </w:rPr>
        <w:t xml:space="preserve"> PW</w:t>
      </w:r>
      <w:r w:rsidR="005C4519">
        <w:rPr>
          <w:rFonts w:ascii="Arial" w:hAnsi="Arial" w:cs="Arial"/>
          <w:sz w:val="20"/>
          <w:szCs w:val="20"/>
        </w:rPr>
        <w:t xml:space="preserve"> / </w:t>
      </w:r>
      <w:r w:rsidR="005C4519" w:rsidRPr="005C4519">
        <w:rPr>
          <w:rFonts w:ascii="Arial" w:hAnsi="Arial" w:cs="Arial"/>
          <w:sz w:val="20"/>
          <w:szCs w:val="20"/>
        </w:rPr>
        <w:t xml:space="preserve">signature and name stamp of the </w:t>
      </w:r>
      <w:r w:rsidR="005C4519">
        <w:rPr>
          <w:rFonts w:ascii="Arial" w:hAnsi="Arial" w:cs="Arial"/>
          <w:sz w:val="20"/>
          <w:szCs w:val="20"/>
        </w:rPr>
        <w:t>WUT</w:t>
      </w:r>
      <w:r w:rsidR="005C4519" w:rsidRPr="005C4519">
        <w:rPr>
          <w:rFonts w:ascii="Arial" w:hAnsi="Arial" w:cs="Arial"/>
          <w:sz w:val="20"/>
          <w:szCs w:val="20"/>
        </w:rPr>
        <w:t xml:space="preserve"> employee</w:t>
      </w:r>
    </w:p>
    <w:p w14:paraId="7D29AD82" w14:textId="42F246A4" w:rsidR="002520C7" w:rsidRDefault="002520C7" w:rsidP="00597E4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23E336C" w14:textId="5B802581" w:rsidR="008E3F47" w:rsidRPr="00624CC9" w:rsidRDefault="00C25B15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D3B59">
        <w:rPr>
          <w:rFonts w:ascii="Arial" w:hAnsi="Arial" w:cs="Arial"/>
        </w:rPr>
        <w:t>*</w:t>
      </w:r>
      <w:r w:rsidR="008E3F47">
        <w:rPr>
          <w:rFonts w:ascii="Times New Roman" w:hAnsi="Times New Roman" w:cs="Times New Roman"/>
        </w:rPr>
        <w:t xml:space="preserve"> - niepotrzebne skreślić/ delete as applicable </w:t>
      </w:r>
    </w:p>
    <w:p w14:paraId="66148D50" w14:textId="2A99A844" w:rsidR="00207062" w:rsidRPr="00207062" w:rsidRDefault="007B3CBC" w:rsidP="00207062">
      <w:pPr>
        <w:rPr>
          <w:rFonts w:ascii="Times New Roman" w:hAnsi="Times New Roman" w:cs="Times New Roman"/>
        </w:rPr>
      </w:pPr>
      <w:r w:rsidRPr="007D3B59">
        <w:rPr>
          <w:rFonts w:ascii="Arial" w:hAnsi="Arial" w:cs="Arial"/>
        </w:rPr>
        <w:t>**</w:t>
      </w:r>
      <w:r>
        <w:rPr>
          <w:rFonts w:ascii="Arial" w:hAnsi="Arial" w:cs="Arial"/>
        </w:rPr>
        <w:t xml:space="preserve"> - </w:t>
      </w:r>
      <w:r w:rsidR="00FF390C" w:rsidRPr="00FF390C">
        <w:rPr>
          <w:rFonts w:ascii="Times New Roman" w:hAnsi="Times New Roman" w:cs="Times New Roman"/>
        </w:rPr>
        <w:t xml:space="preserve">upoważnienie należy złożyć osobiście, </w:t>
      </w:r>
      <w:r w:rsidR="00660108">
        <w:rPr>
          <w:rFonts w:ascii="Times New Roman" w:hAnsi="Times New Roman" w:cs="Times New Roman"/>
        </w:rPr>
        <w:t>aby</w:t>
      </w:r>
      <w:r w:rsidR="00FF390C" w:rsidRPr="00FF390C">
        <w:rPr>
          <w:rFonts w:ascii="Times New Roman" w:hAnsi="Times New Roman" w:cs="Times New Roman"/>
        </w:rPr>
        <w:t xml:space="preserve"> </w:t>
      </w:r>
      <w:r w:rsidR="00660108">
        <w:rPr>
          <w:rFonts w:ascii="Times New Roman" w:hAnsi="Times New Roman" w:cs="Times New Roman"/>
        </w:rPr>
        <w:t xml:space="preserve">pracownik </w:t>
      </w:r>
      <w:r w:rsidR="002B782A">
        <w:rPr>
          <w:rFonts w:ascii="Times New Roman" w:hAnsi="Times New Roman" w:cs="Times New Roman"/>
        </w:rPr>
        <w:t>PW</w:t>
      </w:r>
      <w:r w:rsidR="00FF390C" w:rsidRPr="00FF390C">
        <w:rPr>
          <w:rFonts w:ascii="Times New Roman" w:hAnsi="Times New Roman" w:cs="Times New Roman"/>
        </w:rPr>
        <w:t xml:space="preserve"> </w:t>
      </w:r>
      <w:r w:rsidR="00660108">
        <w:rPr>
          <w:rFonts w:ascii="Times New Roman" w:hAnsi="Times New Roman" w:cs="Times New Roman"/>
        </w:rPr>
        <w:t>potwierdził</w:t>
      </w:r>
      <w:r w:rsidR="00FF390C" w:rsidRPr="00FF390C">
        <w:rPr>
          <w:rFonts w:ascii="Times New Roman" w:hAnsi="Times New Roman" w:cs="Times New Roman"/>
        </w:rPr>
        <w:t xml:space="preserve"> autentycznoś</w:t>
      </w:r>
      <w:r w:rsidR="00660108">
        <w:rPr>
          <w:rFonts w:ascii="Times New Roman" w:hAnsi="Times New Roman" w:cs="Times New Roman"/>
        </w:rPr>
        <w:t>ć</w:t>
      </w:r>
      <w:r w:rsidR="00FF390C" w:rsidRPr="00FF390C">
        <w:rPr>
          <w:rFonts w:ascii="Times New Roman" w:hAnsi="Times New Roman" w:cs="Times New Roman"/>
        </w:rPr>
        <w:t xml:space="preserve"> podpisu </w:t>
      </w:r>
      <w:r w:rsidR="00660108">
        <w:rPr>
          <w:rFonts w:ascii="Times New Roman" w:hAnsi="Times New Roman" w:cs="Times New Roman"/>
        </w:rPr>
        <w:t>mocodawcy</w:t>
      </w:r>
      <w:r w:rsidR="00FF390C" w:rsidRPr="00FF390C">
        <w:rPr>
          <w:rFonts w:ascii="Times New Roman" w:hAnsi="Times New Roman" w:cs="Times New Roman"/>
        </w:rPr>
        <w:t>. Alternatywnie autentycznoś</w:t>
      </w:r>
      <w:r w:rsidR="00660108">
        <w:rPr>
          <w:rFonts w:ascii="Times New Roman" w:hAnsi="Times New Roman" w:cs="Times New Roman"/>
        </w:rPr>
        <w:t>ć</w:t>
      </w:r>
      <w:r w:rsidR="00FF390C" w:rsidRPr="00FF390C">
        <w:rPr>
          <w:rFonts w:ascii="Times New Roman" w:hAnsi="Times New Roman" w:cs="Times New Roman"/>
        </w:rPr>
        <w:t xml:space="preserve"> podpisu może </w:t>
      </w:r>
      <w:r w:rsidR="00660108">
        <w:rPr>
          <w:rFonts w:ascii="Times New Roman" w:hAnsi="Times New Roman" w:cs="Times New Roman"/>
        </w:rPr>
        <w:t>potwierdzić</w:t>
      </w:r>
      <w:r w:rsidR="00FF390C" w:rsidRPr="00FF390C">
        <w:rPr>
          <w:rFonts w:ascii="Times New Roman" w:hAnsi="Times New Roman" w:cs="Times New Roman"/>
        </w:rPr>
        <w:t xml:space="preserve"> notariusz</w:t>
      </w:r>
      <w:r w:rsidR="00CE34A5">
        <w:rPr>
          <w:rFonts w:ascii="Times New Roman" w:hAnsi="Times New Roman" w:cs="Times New Roman"/>
        </w:rPr>
        <w:t xml:space="preserve"> / </w:t>
      </w:r>
      <w:r w:rsidR="00207062" w:rsidRPr="00207062">
        <w:rPr>
          <w:rFonts w:ascii="Times New Roman" w:hAnsi="Times New Roman" w:cs="Times New Roman"/>
        </w:rPr>
        <w:t xml:space="preserve">the authorization must be submitted in person so that the WUT employee confirms the authenticity of the </w:t>
      </w:r>
      <w:r w:rsidR="00B46AC3" w:rsidRPr="00B46AC3">
        <w:rPr>
          <w:rFonts w:ascii="Times New Roman" w:hAnsi="Times New Roman" w:cs="Times New Roman"/>
        </w:rPr>
        <w:t>graduate’s</w:t>
      </w:r>
      <w:r w:rsidR="00207062" w:rsidRPr="00207062">
        <w:rPr>
          <w:rFonts w:ascii="Times New Roman" w:hAnsi="Times New Roman" w:cs="Times New Roman"/>
        </w:rPr>
        <w:t xml:space="preserve"> signature. Alternatively, the authenticity of the signature can be confirmed by a notary public</w:t>
      </w:r>
      <w:r w:rsidR="00B46AC3">
        <w:rPr>
          <w:rFonts w:ascii="Times New Roman" w:hAnsi="Times New Roman" w:cs="Times New Roman"/>
        </w:rPr>
        <w:t>.</w:t>
      </w:r>
    </w:p>
    <w:sectPr w:rsidR="00207062" w:rsidRPr="00207062" w:rsidSect="00A33E42">
      <w:pgSz w:w="11906" w:h="16838"/>
      <w:pgMar w:top="567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32C82"/>
    <w:multiLevelType w:val="hybridMultilevel"/>
    <w:tmpl w:val="6DDE6360"/>
    <w:lvl w:ilvl="0" w:tplc="CD5CFAD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394C78"/>
    <w:multiLevelType w:val="hybridMultilevel"/>
    <w:tmpl w:val="0D8C29A6"/>
    <w:lvl w:ilvl="0" w:tplc="DDDCDA8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D2218"/>
    <w:multiLevelType w:val="hybridMultilevel"/>
    <w:tmpl w:val="8842CE92"/>
    <w:lvl w:ilvl="0" w:tplc="EE78FABC">
      <w:numFmt w:val="bullet"/>
      <w:lvlText w:val="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12281"/>
    <w:multiLevelType w:val="hybridMultilevel"/>
    <w:tmpl w:val="C0447B1A"/>
    <w:lvl w:ilvl="0" w:tplc="2C3A1E6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94019"/>
    <w:multiLevelType w:val="hybridMultilevel"/>
    <w:tmpl w:val="62CE0428"/>
    <w:lvl w:ilvl="0" w:tplc="CD5CFAD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A40F4"/>
    <w:multiLevelType w:val="hybridMultilevel"/>
    <w:tmpl w:val="9418CFD0"/>
    <w:lvl w:ilvl="0" w:tplc="0A06CF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21DDE"/>
    <w:multiLevelType w:val="hybridMultilevel"/>
    <w:tmpl w:val="E39C8ADE"/>
    <w:lvl w:ilvl="0" w:tplc="29D06D2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3F2294"/>
    <w:multiLevelType w:val="hybridMultilevel"/>
    <w:tmpl w:val="9D4E2EEC"/>
    <w:lvl w:ilvl="0" w:tplc="7D50E1A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747604"/>
    <w:multiLevelType w:val="hybridMultilevel"/>
    <w:tmpl w:val="21725786"/>
    <w:lvl w:ilvl="0" w:tplc="08EA7D3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51470B"/>
    <w:multiLevelType w:val="hybridMultilevel"/>
    <w:tmpl w:val="0C1005EA"/>
    <w:lvl w:ilvl="0" w:tplc="5BAC3C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D45A3F"/>
    <w:multiLevelType w:val="hybridMultilevel"/>
    <w:tmpl w:val="2CE83122"/>
    <w:lvl w:ilvl="0" w:tplc="CEFAF65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723D2"/>
    <w:multiLevelType w:val="hybridMultilevel"/>
    <w:tmpl w:val="813C47EA"/>
    <w:lvl w:ilvl="0" w:tplc="5ECE726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7B37F4"/>
    <w:multiLevelType w:val="hybridMultilevel"/>
    <w:tmpl w:val="EC286656"/>
    <w:lvl w:ilvl="0" w:tplc="E6A267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A54BAD"/>
    <w:multiLevelType w:val="hybridMultilevel"/>
    <w:tmpl w:val="062C42CE"/>
    <w:lvl w:ilvl="0" w:tplc="721C1AA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7453705">
    <w:abstractNumId w:val="13"/>
  </w:num>
  <w:num w:numId="2" w16cid:durableId="979454943">
    <w:abstractNumId w:val="2"/>
  </w:num>
  <w:num w:numId="3" w16cid:durableId="153495215">
    <w:abstractNumId w:val="5"/>
  </w:num>
  <w:num w:numId="4" w16cid:durableId="1247036822">
    <w:abstractNumId w:val="4"/>
  </w:num>
  <w:num w:numId="5" w16cid:durableId="1649161914">
    <w:abstractNumId w:val="7"/>
  </w:num>
  <w:num w:numId="6" w16cid:durableId="1148326496">
    <w:abstractNumId w:val="9"/>
  </w:num>
  <w:num w:numId="7" w16cid:durableId="982078246">
    <w:abstractNumId w:val="6"/>
  </w:num>
  <w:num w:numId="8" w16cid:durableId="320617736">
    <w:abstractNumId w:val="8"/>
  </w:num>
  <w:num w:numId="9" w16cid:durableId="450708085">
    <w:abstractNumId w:val="11"/>
  </w:num>
  <w:num w:numId="10" w16cid:durableId="1566836958">
    <w:abstractNumId w:val="12"/>
  </w:num>
  <w:num w:numId="11" w16cid:durableId="609974868">
    <w:abstractNumId w:val="10"/>
  </w:num>
  <w:num w:numId="12" w16cid:durableId="685061218">
    <w:abstractNumId w:val="3"/>
  </w:num>
  <w:num w:numId="13" w16cid:durableId="543105913">
    <w:abstractNumId w:val="1"/>
  </w:num>
  <w:num w:numId="14" w16cid:durableId="1397127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jIxMzC3NDc2MjFU0lEKTi0uzszPAykwrAUAx5QN/CwAAAA="/>
  </w:docVars>
  <w:rsids>
    <w:rsidRoot w:val="00B94FFB"/>
    <w:rsid w:val="00054CB7"/>
    <w:rsid w:val="0007524A"/>
    <w:rsid w:val="000F6A73"/>
    <w:rsid w:val="00112DBD"/>
    <w:rsid w:val="00147EB3"/>
    <w:rsid w:val="00207062"/>
    <w:rsid w:val="00216BA6"/>
    <w:rsid w:val="002520C7"/>
    <w:rsid w:val="0025583B"/>
    <w:rsid w:val="00282764"/>
    <w:rsid w:val="002B782A"/>
    <w:rsid w:val="002C10A6"/>
    <w:rsid w:val="002C44BD"/>
    <w:rsid w:val="00302F2C"/>
    <w:rsid w:val="00313BCA"/>
    <w:rsid w:val="00320D7A"/>
    <w:rsid w:val="00343D15"/>
    <w:rsid w:val="00346FDF"/>
    <w:rsid w:val="003810DC"/>
    <w:rsid w:val="00385723"/>
    <w:rsid w:val="003E329F"/>
    <w:rsid w:val="003F7D29"/>
    <w:rsid w:val="004305F1"/>
    <w:rsid w:val="00483072"/>
    <w:rsid w:val="004B57E0"/>
    <w:rsid w:val="004C753B"/>
    <w:rsid w:val="004E491F"/>
    <w:rsid w:val="004E6559"/>
    <w:rsid w:val="0053526A"/>
    <w:rsid w:val="00536801"/>
    <w:rsid w:val="00597E48"/>
    <w:rsid w:val="005C4519"/>
    <w:rsid w:val="005C6AC3"/>
    <w:rsid w:val="005E5D2B"/>
    <w:rsid w:val="00624CC9"/>
    <w:rsid w:val="00637D4D"/>
    <w:rsid w:val="00660108"/>
    <w:rsid w:val="00674933"/>
    <w:rsid w:val="006B6CDD"/>
    <w:rsid w:val="006D33A5"/>
    <w:rsid w:val="006E3BE7"/>
    <w:rsid w:val="006E6E34"/>
    <w:rsid w:val="00740972"/>
    <w:rsid w:val="00740DF7"/>
    <w:rsid w:val="00766501"/>
    <w:rsid w:val="007B3CBC"/>
    <w:rsid w:val="007C7AC1"/>
    <w:rsid w:val="007D2FB7"/>
    <w:rsid w:val="00826C13"/>
    <w:rsid w:val="008548D8"/>
    <w:rsid w:val="00875FD5"/>
    <w:rsid w:val="00884D15"/>
    <w:rsid w:val="00895BC7"/>
    <w:rsid w:val="008D0D0C"/>
    <w:rsid w:val="008E3F47"/>
    <w:rsid w:val="009150BD"/>
    <w:rsid w:val="00941AF8"/>
    <w:rsid w:val="00941B99"/>
    <w:rsid w:val="00982AD1"/>
    <w:rsid w:val="00994F7C"/>
    <w:rsid w:val="009A01A5"/>
    <w:rsid w:val="009A6B2D"/>
    <w:rsid w:val="009C1514"/>
    <w:rsid w:val="00A001A5"/>
    <w:rsid w:val="00A14EB9"/>
    <w:rsid w:val="00A33E42"/>
    <w:rsid w:val="00A6452C"/>
    <w:rsid w:val="00A8410F"/>
    <w:rsid w:val="00A8485D"/>
    <w:rsid w:val="00A97470"/>
    <w:rsid w:val="00AC5327"/>
    <w:rsid w:val="00AC539B"/>
    <w:rsid w:val="00B0352A"/>
    <w:rsid w:val="00B46AC3"/>
    <w:rsid w:val="00B70AEC"/>
    <w:rsid w:val="00B91506"/>
    <w:rsid w:val="00B94FFB"/>
    <w:rsid w:val="00BA3971"/>
    <w:rsid w:val="00BB35BF"/>
    <w:rsid w:val="00C24858"/>
    <w:rsid w:val="00C25B15"/>
    <w:rsid w:val="00C6161E"/>
    <w:rsid w:val="00C7096B"/>
    <w:rsid w:val="00C77DD0"/>
    <w:rsid w:val="00C8775F"/>
    <w:rsid w:val="00CE34A5"/>
    <w:rsid w:val="00CF6FEA"/>
    <w:rsid w:val="00D52F00"/>
    <w:rsid w:val="00D65994"/>
    <w:rsid w:val="00E16348"/>
    <w:rsid w:val="00E22A9E"/>
    <w:rsid w:val="00E33D25"/>
    <w:rsid w:val="00E93CA5"/>
    <w:rsid w:val="00EA06BF"/>
    <w:rsid w:val="00EA6C5B"/>
    <w:rsid w:val="00EC7246"/>
    <w:rsid w:val="00EE42AD"/>
    <w:rsid w:val="00F04EBF"/>
    <w:rsid w:val="00F17E90"/>
    <w:rsid w:val="00F21AB0"/>
    <w:rsid w:val="00F2581E"/>
    <w:rsid w:val="00FC151E"/>
    <w:rsid w:val="00FD157A"/>
    <w:rsid w:val="00FF3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925D2"/>
  <w15:chartTrackingRefBased/>
  <w15:docId w15:val="{D86F80CA-1564-4990-ABE2-AE06C19FB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48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8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5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22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73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927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1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542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839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056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254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6774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6775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4103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0278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9259F2A816B7C4EBF920658733F50AD" ma:contentTypeVersion="11" ma:contentTypeDescription="Utwórz nowy dokument." ma:contentTypeScope="" ma:versionID="08e97508ff18d9fa42e6bb7f7d0a452c">
  <xsd:schema xmlns:xsd="http://www.w3.org/2001/XMLSchema" xmlns:xs="http://www.w3.org/2001/XMLSchema" xmlns:p="http://schemas.microsoft.com/office/2006/metadata/properties" xmlns:ns3="e6bfaeba-f6d6-4237-8889-4d45c0f04fd4" xmlns:ns4="49a22cdb-b504-4e65-9673-93e1622c472a" targetNamespace="http://schemas.microsoft.com/office/2006/metadata/properties" ma:root="true" ma:fieldsID="cd6c8dbba98c42e75c290eab3e3c10bc" ns3:_="" ns4:_="">
    <xsd:import namespace="e6bfaeba-f6d6-4237-8889-4d45c0f04fd4"/>
    <xsd:import namespace="49a22cdb-b504-4e65-9673-93e1622c47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faeba-f6d6-4237-8889-4d45c0f04f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22cdb-b504-4e65-9673-93e1622c4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DD15B6-2063-4172-9A58-3EE6A31287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bfaeba-f6d6-4237-8889-4d45c0f04fd4"/>
    <ds:schemaRef ds:uri="49a22cdb-b504-4e65-9673-93e1622c4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75C39B-11C6-4B0C-8AD5-DCB9936588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973FA7-0517-499C-B052-5C4DEEEE63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8</Words>
  <Characters>2568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</dc:creator>
  <cp:keywords/>
  <dc:description/>
  <cp:lastModifiedBy>Ulatowski Karol (DOKT)</cp:lastModifiedBy>
  <cp:revision>2</cp:revision>
  <cp:lastPrinted>2022-01-28T12:05:00Z</cp:lastPrinted>
  <dcterms:created xsi:type="dcterms:W3CDTF">2022-04-12T07:34:00Z</dcterms:created>
  <dcterms:modified xsi:type="dcterms:W3CDTF">2022-04-12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59F2A816B7C4EBF920658733F50AD</vt:lpwstr>
  </property>
</Properties>
</file>